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505D66E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8E6196">
        <w:rPr>
          <w:rFonts w:cs="Times New Roman"/>
          <w:i/>
          <w:iCs/>
        </w:rPr>
        <w:t>6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8E6196">
        <w:rPr>
          <w:rFonts w:cs="Times New Roman"/>
          <w:i/>
          <w:iCs/>
        </w:rPr>
        <w:t>4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840459" w:rsidRPr="00840459">
              <w:t>Translocation of gut bacteria promotes tumor-associated mortality by inducing immune-activated renal damage</w:t>
            </w:r>
            <w:r>
              <w:t>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Gangavarap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ta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o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nip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piro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e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sRef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ornu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corona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equ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Blests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yseel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rancke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m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n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lasm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166DFC62" w:rsidR="00962323" w:rsidRPr="008E74DA" w:rsidRDefault="00962323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8E74DA" w:rsidRDefault="00962323" w:rsidP="00D22669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Gangavarapu, K., </w:t>
            </w:r>
            <w:r w:rsidRPr="00EE7A6F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>, Shao, Y., Rambaut, A., Lemey, P., Baele, G. and Suchard, M. 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Tensor cores unlock efficient and lower-energy massive parallelization on phylogenetic tre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with </w:t>
            </w:r>
            <w:r>
              <w:rPr>
                <w:rFonts w:cs="Times New Roman"/>
                <w:bCs/>
                <w:i/>
                <w:iCs/>
              </w:rPr>
              <w:t>Systematic Biology</w:t>
            </w:r>
          </w:p>
        </w:tc>
      </w:tr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434411E4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russelmans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Lemey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="00053566" w:rsidRPr="008E74DA">
              <w:rPr>
                <w:rFonts w:cs="Times New Roman"/>
                <w:bCs/>
              </w:rPr>
              <w:t>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>reconstruction in TreeAnnotator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</w:t>
            </w:r>
            <w:r w:rsidR="0080215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0C85ADC1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 </w:t>
            </w:r>
            <w:r w:rsidR="00802151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20104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>In review with Oncologies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DF30E1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delings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</w:t>
            </w:r>
            <w:r w:rsidR="006416CC">
              <w:rPr>
                <w:rFonts w:cs="Times New Roman"/>
                <w:bCs/>
              </w:rPr>
              <w:t>, Hong, S. L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emey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</w:t>
            </w:r>
            <w:r w:rsidR="008874C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D1004F">
              <w:rPr>
                <w:rFonts w:cs="Times New Roman"/>
                <w:bCs/>
                <w:i/>
                <w:iCs/>
              </w:rPr>
              <w:t xml:space="preserve">In review </w:t>
            </w:r>
            <w:r w:rsidR="006D5363">
              <w:rPr>
                <w:rFonts w:cs="Times New Roman"/>
                <w:bCs/>
                <w:i/>
                <w:iCs/>
              </w:rPr>
              <w:t>with</w:t>
            </w:r>
            <w:r w:rsidR="007A5D0A">
              <w:rPr>
                <w:rFonts w:cs="Times New Roman"/>
                <w:bCs/>
                <w:i/>
                <w:iCs/>
              </w:rPr>
              <w:t xml:space="preserve"> Nature Ecology &amp; Evolu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lastRenderedPageBreak/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A3C1445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FB2EB7">
        <w:tc>
          <w:tcPr>
            <w:tcW w:w="450" w:type="dxa"/>
          </w:tcPr>
          <w:p w14:paraId="48F4B1DE" w14:textId="4AFFA528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Girls in STEM at Tulane (GiST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3B611E" w14:textId="77777777" w:rsidR="00E533CD" w:rsidRDefault="00E533CD">
      <w:pPr>
        <w:spacing w:after="0"/>
      </w:pPr>
      <w:r>
        <w:separator/>
      </w:r>
    </w:p>
  </w:endnote>
  <w:endnote w:type="continuationSeparator" w:id="0">
    <w:p w14:paraId="027ABF97" w14:textId="77777777" w:rsidR="00E533CD" w:rsidRDefault="00E533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1C52B0" w14:textId="77777777" w:rsidR="00E533CD" w:rsidRDefault="00E533CD">
      <w:pPr>
        <w:spacing w:after="0"/>
      </w:pPr>
      <w:r>
        <w:separator/>
      </w:r>
    </w:p>
  </w:footnote>
  <w:footnote w:type="continuationSeparator" w:id="0">
    <w:p w14:paraId="10E4F323" w14:textId="77777777" w:rsidR="00E533CD" w:rsidRDefault="00E533CD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631"/>
    <w:rsid w:val="000D573D"/>
    <w:rsid w:val="000D67A7"/>
    <w:rsid w:val="000D681A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5470</Words>
  <Characters>31179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6-24T20:56:00Z</cp:lastPrinted>
  <dcterms:created xsi:type="dcterms:W3CDTF">2025-06-24T20:56:00Z</dcterms:created>
  <dcterms:modified xsi:type="dcterms:W3CDTF">2025-06-24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